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7C41A" w14:textId="55CF2F67" w:rsidR="00DC1A0B" w:rsidRDefault="00DC1A0B">
      <w:bookmarkStart w:id="0" w:name="_GoBack"/>
    </w:p>
    <w:bookmarkEnd w:id="0"/>
    <w:p w14:paraId="085A6733" w14:textId="77777777" w:rsidR="007D6FEA" w:rsidRDefault="007D6FEA"/>
    <w:sectPr w:rsidR="007D6F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NTM2NzEyNzMwtTBU0lEKTi0uzszPAykwrgUAR3sBQywAAAA="/>
  </w:docVars>
  <w:rsids>
    <w:rsidRoot w:val="00C549BF"/>
    <w:rsid w:val="007D6FEA"/>
    <w:rsid w:val="00C3385D"/>
    <w:rsid w:val="00C549BF"/>
    <w:rsid w:val="00DC1A0B"/>
    <w:rsid w:val="00EF1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3D618"/>
  <w15:chartTrackingRefBased/>
  <w15:docId w15:val="{FF6D75B3-B1F0-4A8C-9C95-98AE9604E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ho da Costa, Diogo</dc:creator>
  <cp:keywords/>
  <dc:description/>
  <cp:lastModifiedBy>Pinho da Costa, Diogo</cp:lastModifiedBy>
  <cp:revision>4</cp:revision>
  <dcterms:created xsi:type="dcterms:W3CDTF">2018-01-26T15:57:00Z</dcterms:created>
  <dcterms:modified xsi:type="dcterms:W3CDTF">2018-11-05T22:21:00Z</dcterms:modified>
</cp:coreProperties>
</file>